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607A" w:rsidRDefault="00C44792">
      <w:r>
        <w:t>Cs</w:t>
      </w:r>
      <w:r w:rsidRPr="001512BB">
        <w:rPr>
          <w:vertAlign w:val="subscript"/>
        </w:rPr>
        <w:t>2</w:t>
      </w:r>
      <w:r>
        <w:t>AgInCl</w:t>
      </w:r>
      <w:r w:rsidRPr="001512BB">
        <w:rPr>
          <w:vertAlign w:val="subscript"/>
        </w:rPr>
        <w:t>6</w:t>
      </w:r>
      <w:r>
        <w:t xml:space="preserve"> is a halide perovskite material that is used in solar energy conversion or light</w:t>
      </w:r>
      <w:r w:rsidR="00B77D46">
        <w:t>-</w:t>
      </w:r>
      <w:r>
        <w:t xml:space="preserve">emitting diodes. Crystallographic Information File (CIF) of this material is given along with this assignment. </w:t>
      </w:r>
    </w:p>
    <w:p w:rsidR="00C44792" w:rsidRDefault="00C44792" w:rsidP="00C44792">
      <w:pPr>
        <w:pStyle w:val="ListParagraph"/>
        <w:numPr>
          <w:ilvl w:val="0"/>
          <w:numId w:val="3"/>
        </w:numPr>
      </w:pPr>
      <w:r>
        <w:t>Load the CIF file of Cs</w:t>
      </w:r>
      <w:r w:rsidRPr="001512BB">
        <w:rPr>
          <w:vertAlign w:val="subscript"/>
        </w:rPr>
        <w:t>2</w:t>
      </w:r>
      <w:r>
        <w:t>AgInCl</w:t>
      </w:r>
      <w:r w:rsidRPr="001512BB">
        <w:rPr>
          <w:vertAlign w:val="subscript"/>
        </w:rPr>
        <w:t>6</w:t>
      </w:r>
      <w:r>
        <w:t xml:space="preserve"> in </w:t>
      </w:r>
      <w:proofErr w:type="spellStart"/>
      <w:r>
        <w:t>Vesta</w:t>
      </w:r>
      <w:proofErr w:type="spellEnd"/>
      <w:r>
        <w:t xml:space="preserve"> software. If you have not installed </w:t>
      </w:r>
      <w:proofErr w:type="spellStart"/>
      <w:r>
        <w:t>Vesta</w:t>
      </w:r>
      <w:proofErr w:type="spellEnd"/>
      <w:r>
        <w:t xml:space="preserve"> please use the following link and install the software.</w:t>
      </w:r>
    </w:p>
    <w:p w:rsidR="00C44792" w:rsidRDefault="007743BA" w:rsidP="00C44792">
      <w:pPr>
        <w:pStyle w:val="ListParagraph"/>
        <w:ind w:left="1080"/>
      </w:pPr>
      <w:hyperlink r:id="rId7" w:history="1">
        <w:r w:rsidR="00C44792" w:rsidRPr="00C21DDA">
          <w:rPr>
            <w:rStyle w:val="Hyperlink"/>
          </w:rPr>
          <w:t>https://jp-minerals.org/vesta/en/download.html</w:t>
        </w:r>
      </w:hyperlink>
    </w:p>
    <w:p w:rsidR="00966D96" w:rsidRDefault="00966D96" w:rsidP="00C44792">
      <w:pPr>
        <w:pStyle w:val="ListParagraph"/>
        <w:ind w:left="1080"/>
      </w:pPr>
    </w:p>
    <w:p w:rsidR="00966D96" w:rsidRDefault="00966D96" w:rsidP="00C44792">
      <w:pPr>
        <w:pStyle w:val="ListParagraph"/>
        <w:ind w:left="1080"/>
      </w:pPr>
      <w:r>
        <w:t>Th</w:t>
      </w:r>
      <w:r w:rsidR="00B77D46">
        <w:t>ese</w:t>
      </w:r>
      <w:r>
        <w:t xml:space="preserve"> questions </w:t>
      </w:r>
      <w:r w:rsidR="00B77D46">
        <w:t>are</w:t>
      </w:r>
      <w:r>
        <w:t xml:space="preserve"> given for you to familiarize </w:t>
      </w:r>
      <w:r w:rsidR="00B77D46">
        <w:t xml:space="preserve">yourself </w:t>
      </w:r>
      <w:r>
        <w:t xml:space="preserve">with </w:t>
      </w:r>
      <w:proofErr w:type="spellStart"/>
      <w:r>
        <w:t>Vesta</w:t>
      </w:r>
      <w:proofErr w:type="spellEnd"/>
      <w:r>
        <w:t xml:space="preserve"> software</w:t>
      </w:r>
      <w:r w:rsidR="0000179C">
        <w:t xml:space="preserve"> and basic crystallographic properties</w:t>
      </w:r>
      <w:r>
        <w:t xml:space="preserve">. </w:t>
      </w:r>
    </w:p>
    <w:p w:rsidR="00966D96" w:rsidRDefault="00966D96" w:rsidP="00C44792">
      <w:pPr>
        <w:pStyle w:val="ListParagraph"/>
        <w:ind w:left="1080"/>
      </w:pPr>
    </w:p>
    <w:p w:rsidR="00C44792" w:rsidRDefault="00C44792" w:rsidP="00C44792">
      <w:pPr>
        <w:pStyle w:val="ListParagraph"/>
        <w:ind w:left="1080"/>
      </w:pPr>
      <w:r>
        <w:t>After you load the file</w:t>
      </w:r>
      <w:r w:rsidR="005857ED">
        <w:t xml:space="preserve"> (in Ball- and –stick mode)</w:t>
      </w:r>
      <w:r>
        <w:t>, carefully visualize the structure</w:t>
      </w:r>
      <w:r w:rsidR="005857ED">
        <w:t>, identify all the atoms and answer the following questions</w:t>
      </w:r>
      <w:r>
        <w:t xml:space="preserve">. </w:t>
      </w:r>
    </w:p>
    <w:p w:rsidR="00C44792" w:rsidRDefault="00C44792" w:rsidP="00C44792">
      <w:pPr>
        <w:pStyle w:val="ListParagraph"/>
        <w:numPr>
          <w:ilvl w:val="0"/>
          <w:numId w:val="2"/>
        </w:numPr>
      </w:pPr>
      <w:r>
        <w:t xml:space="preserve">Identify the </w:t>
      </w:r>
      <w:r w:rsidR="005857ED">
        <w:t xml:space="preserve">coordination number of Ag, </w:t>
      </w:r>
      <w:proofErr w:type="gramStart"/>
      <w:r w:rsidR="005857ED">
        <w:t>In</w:t>
      </w:r>
      <w:proofErr w:type="gramEnd"/>
      <w:r w:rsidR="005857ED">
        <w:t xml:space="preserve"> and Cs.</w:t>
      </w:r>
    </w:p>
    <w:p w:rsidR="005857ED" w:rsidRDefault="005857ED" w:rsidP="005857ED">
      <w:pPr>
        <w:pStyle w:val="ListParagraph"/>
        <w:numPr>
          <w:ilvl w:val="0"/>
          <w:numId w:val="2"/>
        </w:numPr>
      </w:pPr>
      <w:r>
        <w:t>Identify the bond lengths of Ag-Cl, In-Cl and Cs-Cl. If more than one bond is present for any given cation, identify</w:t>
      </w:r>
      <w:r w:rsidR="00B77D46">
        <w:t xml:space="preserve"> if all the bond</w:t>
      </w:r>
      <w:r>
        <w:t xml:space="preserve"> lengths are same. </w:t>
      </w:r>
    </w:p>
    <w:p w:rsidR="005857ED" w:rsidRDefault="005857ED" w:rsidP="005857ED">
      <w:pPr>
        <w:ind w:left="1080"/>
      </w:pPr>
      <w:r>
        <w:t xml:space="preserve">For </w:t>
      </w:r>
      <w:r w:rsidR="00966D96">
        <w:t xml:space="preserve">each of the </w:t>
      </w:r>
      <w:r>
        <w:t xml:space="preserve">questions </w:t>
      </w:r>
      <w:r w:rsidR="00966D96">
        <w:t>from c-</w:t>
      </w:r>
      <w:r w:rsidR="00D37BCB">
        <w:t>i</w:t>
      </w:r>
      <w:r w:rsidR="00966D96">
        <w:t>,</w:t>
      </w:r>
      <w:r>
        <w:t xml:space="preserve"> export the image</w:t>
      </w:r>
      <w:r w:rsidR="00966D96">
        <w:t>s</w:t>
      </w:r>
      <w:r>
        <w:t xml:space="preserve"> </w:t>
      </w:r>
      <w:r w:rsidR="00966D96">
        <w:t xml:space="preserve">(with their axis) </w:t>
      </w:r>
      <w:r>
        <w:t xml:space="preserve">of the </w:t>
      </w:r>
      <w:r w:rsidR="00966D96">
        <w:t xml:space="preserve">resulting </w:t>
      </w:r>
      <w:r>
        <w:t>crystal structure</w:t>
      </w:r>
      <w:r w:rsidR="00966D96">
        <w:t>s</w:t>
      </w:r>
      <w:r>
        <w:t xml:space="preserve"> and copy them in your assignment. </w:t>
      </w:r>
    </w:p>
    <w:p w:rsidR="005857ED" w:rsidRDefault="005857ED" w:rsidP="005857ED">
      <w:pPr>
        <w:pStyle w:val="ListParagraph"/>
        <w:numPr>
          <w:ilvl w:val="0"/>
          <w:numId w:val="2"/>
        </w:numPr>
      </w:pPr>
      <w:r>
        <w:t>If the bond length is greater than 3</w:t>
      </w:r>
      <w:r w:rsidRPr="005857ED">
        <w:rPr>
          <w:rFonts w:cstheme="minorHAnsi"/>
        </w:rPr>
        <w:t>Å</w:t>
      </w:r>
      <w:r>
        <w:t xml:space="preserve">, hide those bonds. </w:t>
      </w:r>
    </w:p>
    <w:p w:rsidR="00966D96" w:rsidRDefault="005857ED" w:rsidP="005857ED">
      <w:pPr>
        <w:pStyle w:val="ListParagraph"/>
        <w:numPr>
          <w:ilvl w:val="0"/>
          <w:numId w:val="2"/>
        </w:numPr>
      </w:pPr>
      <w:r>
        <w:t xml:space="preserve">Convert the structure </w:t>
      </w:r>
      <w:r w:rsidR="00B77D46">
        <w:t>from</w:t>
      </w:r>
      <w:r>
        <w:t xml:space="preserve"> ball-and-stick mode to polyhedral mode</w:t>
      </w:r>
    </w:p>
    <w:p w:rsidR="005857ED" w:rsidRDefault="005857ED" w:rsidP="005857ED">
      <w:pPr>
        <w:pStyle w:val="ListParagraph"/>
        <w:numPr>
          <w:ilvl w:val="0"/>
          <w:numId w:val="2"/>
        </w:numPr>
      </w:pPr>
      <w:r>
        <w:t>Hide Cs atoms from the polyhedral structure</w:t>
      </w:r>
      <w:r w:rsidR="00966D96">
        <w:t xml:space="preserve"> shown in (d). Visualize the narrow pores formed in the resulting structure. </w:t>
      </w:r>
    </w:p>
    <w:p w:rsidR="00966D96" w:rsidRDefault="00966D96" w:rsidP="00966D96">
      <w:pPr>
        <w:pStyle w:val="ListParagraph"/>
        <w:numPr>
          <w:ilvl w:val="0"/>
          <w:numId w:val="2"/>
        </w:numPr>
      </w:pPr>
      <w:r>
        <w:t xml:space="preserve">Identify the unit cell (hint: use options in Properties dialog box; try hiding bonds and </w:t>
      </w:r>
      <w:proofErr w:type="spellStart"/>
      <w:r>
        <w:t>polyhedra</w:t>
      </w:r>
      <w:proofErr w:type="spellEnd"/>
      <w:r>
        <w:t>).  Locate and give the coordinates of all the cations present in the unit cell</w:t>
      </w:r>
      <w:r w:rsidR="0000179C">
        <w:t xml:space="preserve">. </w:t>
      </w:r>
      <w:r>
        <w:t xml:space="preserve">Identify the total number of Ag, In, Cl and Cs atoms present in the unit cell. Verify if it matches with the </w:t>
      </w:r>
      <w:proofErr w:type="spellStart"/>
      <w:r>
        <w:t>stoichiometry</w:t>
      </w:r>
      <w:proofErr w:type="spellEnd"/>
      <w:r>
        <w:t xml:space="preserve"> Cs</w:t>
      </w:r>
      <w:r w:rsidRPr="0000179C">
        <w:rPr>
          <w:vertAlign w:val="subscript"/>
        </w:rPr>
        <w:t>2</w:t>
      </w:r>
      <w:r>
        <w:t>AgInCl</w:t>
      </w:r>
      <w:r w:rsidRPr="0000179C">
        <w:rPr>
          <w:vertAlign w:val="subscript"/>
        </w:rPr>
        <w:t>6</w:t>
      </w:r>
      <w:r>
        <w:t xml:space="preserve">. </w:t>
      </w:r>
    </w:p>
    <w:p w:rsidR="0000179C" w:rsidRDefault="0000179C" w:rsidP="00966D96">
      <w:pPr>
        <w:pStyle w:val="ListParagraph"/>
        <w:numPr>
          <w:ilvl w:val="0"/>
          <w:numId w:val="2"/>
        </w:numPr>
      </w:pPr>
      <w:r>
        <w:t xml:space="preserve">Load the CIF file again and generate </w:t>
      </w:r>
      <w:r w:rsidR="00D37BCB">
        <w:t>(</w:t>
      </w:r>
      <w:r>
        <w:t>100</w:t>
      </w:r>
      <w:r w:rsidR="00D37BCB">
        <w:t>)</w:t>
      </w:r>
      <w:r>
        <w:t xml:space="preserve">, </w:t>
      </w:r>
      <w:r w:rsidR="00D37BCB">
        <w:t>(</w:t>
      </w:r>
      <w:r>
        <w:t>010</w:t>
      </w:r>
      <w:r w:rsidR="00D37BCB">
        <w:t>)</w:t>
      </w:r>
      <w:r>
        <w:t xml:space="preserve"> and </w:t>
      </w:r>
      <w:r w:rsidR="00D37BCB">
        <w:t>(</w:t>
      </w:r>
      <w:r>
        <w:t>001</w:t>
      </w:r>
      <w:r w:rsidR="00D37BCB">
        <w:t>)</w:t>
      </w:r>
      <w:r>
        <w:t xml:space="preserve"> planes. Identify the atoms in th</w:t>
      </w:r>
      <w:r w:rsidR="00B77D46">
        <w:t>ese</w:t>
      </w:r>
      <w:r>
        <w:t xml:space="preserve"> plane</w:t>
      </w:r>
      <w:r w:rsidR="00B77D46">
        <w:t>s</w:t>
      </w:r>
      <w:r>
        <w:t xml:space="preserve"> and see if they belong to the same family of planes. </w:t>
      </w:r>
    </w:p>
    <w:p w:rsidR="00966D96" w:rsidRDefault="0000179C" w:rsidP="00966D96">
      <w:pPr>
        <w:pStyle w:val="ListParagraph"/>
        <w:numPr>
          <w:ilvl w:val="0"/>
          <w:numId w:val="2"/>
        </w:numPr>
      </w:pPr>
      <w:r>
        <w:t xml:space="preserve">When you load the CIF file by default </w:t>
      </w:r>
      <w:r w:rsidR="00B77D46">
        <w:t>(</w:t>
      </w:r>
      <w:proofErr w:type="spellStart"/>
      <w:r>
        <w:t>x,y,z</w:t>
      </w:r>
      <w:proofErr w:type="spellEnd"/>
      <w:r w:rsidR="00B77D46">
        <w:t>)</w:t>
      </w:r>
      <w:r>
        <w:t xml:space="preserve"> min is set to </w:t>
      </w:r>
      <w:r w:rsidR="00D37BCB">
        <w:t>(</w:t>
      </w:r>
      <w:r>
        <w:t>0,0,0</w:t>
      </w:r>
      <w:r w:rsidR="00D37BCB">
        <w:t>)</w:t>
      </w:r>
      <w:r>
        <w:t xml:space="preserve"> and max is set to </w:t>
      </w:r>
      <w:r w:rsidR="00D37BCB">
        <w:t>(</w:t>
      </w:r>
      <w:r>
        <w:t>1,1,1</w:t>
      </w:r>
      <w:r w:rsidR="00D37BCB">
        <w:t>)</w:t>
      </w:r>
      <w:r>
        <w:t xml:space="preserve">. Change the minimum to </w:t>
      </w:r>
      <w:r w:rsidR="00D37BCB">
        <w:t>(</w:t>
      </w:r>
      <w:r>
        <w:t>-1,-1,-1</w:t>
      </w:r>
      <w:r w:rsidR="00D37BCB">
        <w:t>)</w:t>
      </w:r>
      <w:r>
        <w:t xml:space="preserve">. Generate all the family of planes corresponding to &lt;0 -1 0&gt;. Copy the necessary images so that I can see all the planes associated with this family. </w:t>
      </w:r>
    </w:p>
    <w:p w:rsidR="0000179C" w:rsidRDefault="0000179C" w:rsidP="00966D96">
      <w:pPr>
        <w:pStyle w:val="ListParagraph"/>
        <w:numPr>
          <w:ilvl w:val="0"/>
          <w:numId w:val="2"/>
        </w:numPr>
      </w:pPr>
      <w:r>
        <w:t xml:space="preserve">Generate </w:t>
      </w:r>
      <w:r w:rsidR="00B77D46">
        <w:t xml:space="preserve">a </w:t>
      </w:r>
      <w:r>
        <w:t xml:space="preserve">plane </w:t>
      </w:r>
      <w:r w:rsidR="00D37BCB">
        <w:t>(</w:t>
      </w:r>
      <w:r>
        <w:t>101</w:t>
      </w:r>
      <w:r w:rsidR="00D37BCB">
        <w:t>)</w:t>
      </w:r>
      <w:r>
        <w:t xml:space="preserve"> and compare the distance and angle between various</w:t>
      </w:r>
      <w:r w:rsidR="00D37BCB">
        <w:t xml:space="preserve"> atoms</w:t>
      </w:r>
      <w:r w:rsidR="00B77D46">
        <w:t>. Similarly generate (100) plane and find bond distances/angles. Explain if you find any difference in angles/distances between the same set of atoms in these two planes.</w:t>
      </w:r>
    </w:p>
    <w:p w:rsidR="00D37BCB" w:rsidRDefault="00D37BCB" w:rsidP="00D37BCB">
      <w:pPr>
        <w:pStyle w:val="ListParagraph"/>
        <w:numPr>
          <w:ilvl w:val="0"/>
          <w:numId w:val="3"/>
        </w:numPr>
      </w:pPr>
      <w:r>
        <w:t xml:space="preserve">Open the CIF file using notepad and carefully go through the file. </w:t>
      </w:r>
    </w:p>
    <w:p w:rsidR="00D37BCB" w:rsidRDefault="00D37BCB" w:rsidP="00D37BCB">
      <w:pPr>
        <w:pStyle w:val="ListParagraph"/>
        <w:numPr>
          <w:ilvl w:val="1"/>
          <w:numId w:val="3"/>
        </w:numPr>
      </w:pPr>
      <w:r>
        <w:t>From the CIF file identify and give all the cell parameters. Check if the values identified in the CIF file match with the measured lattice parameter</w:t>
      </w:r>
      <w:r w:rsidR="0008774A">
        <w:t xml:space="preserve">s in </w:t>
      </w:r>
      <w:proofErr w:type="spellStart"/>
      <w:r w:rsidR="0008774A">
        <w:t>Vesta</w:t>
      </w:r>
      <w:proofErr w:type="spellEnd"/>
      <w:r>
        <w:t xml:space="preserve">. </w:t>
      </w:r>
    </w:p>
    <w:p w:rsidR="00D37BCB" w:rsidRDefault="00D37BCB" w:rsidP="008D21BD">
      <w:pPr>
        <w:pStyle w:val="ListParagraph"/>
        <w:ind w:left="1440"/>
      </w:pPr>
      <w:r>
        <w:t>Identify and give the space group in which the material crystallizes in.</w:t>
      </w:r>
      <w:r w:rsidR="008D21BD" w:rsidRPr="008D21BD">
        <w:t xml:space="preserve"> </w:t>
      </w:r>
      <w:r w:rsidR="008D21BD">
        <w:t>Explain the space group symbol in detail. All the components need to be clearly explained</w:t>
      </w:r>
      <w:r w:rsidR="00B77D46">
        <w:t>,</w:t>
      </w:r>
      <w:r w:rsidR="008D21BD">
        <w:t xml:space="preserve"> along with the type of crystal system, point group and </w:t>
      </w:r>
      <w:proofErr w:type="spellStart"/>
      <w:r w:rsidR="0008774A">
        <w:t>c</w:t>
      </w:r>
      <w:r w:rsidR="008D21BD">
        <w:t>entering</w:t>
      </w:r>
      <w:proofErr w:type="spellEnd"/>
      <w:r w:rsidR="008D21BD">
        <w:t xml:space="preserve">. </w:t>
      </w:r>
    </w:p>
    <w:p w:rsidR="008D21BD" w:rsidRDefault="00D37BCB" w:rsidP="00D37BCB">
      <w:pPr>
        <w:pStyle w:val="ListParagraph"/>
        <w:numPr>
          <w:ilvl w:val="1"/>
          <w:numId w:val="3"/>
        </w:numPr>
      </w:pPr>
      <w:r>
        <w:t>From the link below identify the space group number corresponding to the space</w:t>
      </w:r>
      <w:r w:rsidR="008D21BD">
        <w:t xml:space="preserve"> group of Cs</w:t>
      </w:r>
      <w:r w:rsidR="008D21BD" w:rsidRPr="0008774A">
        <w:rPr>
          <w:vertAlign w:val="subscript"/>
        </w:rPr>
        <w:t>2</w:t>
      </w:r>
      <w:r w:rsidR="008D21BD">
        <w:t>AgInCl</w:t>
      </w:r>
      <w:r w:rsidR="008D21BD" w:rsidRPr="0008774A">
        <w:rPr>
          <w:vertAlign w:val="subscript"/>
        </w:rPr>
        <w:t>6</w:t>
      </w:r>
      <w:r>
        <w:t xml:space="preserve">. </w:t>
      </w:r>
    </w:p>
    <w:p w:rsidR="008D21BD" w:rsidRDefault="008D21BD" w:rsidP="008D21BD">
      <w:pPr>
        <w:pStyle w:val="ListParagraph"/>
        <w:ind w:left="1440"/>
      </w:pPr>
      <w:r w:rsidRPr="008D21BD">
        <w:t>http://img.chem.ucl.ac.uk/sgp/large/sgp.htm</w:t>
      </w:r>
    </w:p>
    <w:p w:rsidR="00D37BCB" w:rsidRDefault="008D21BD" w:rsidP="008D21BD">
      <w:pPr>
        <w:pStyle w:val="ListParagraph"/>
        <w:ind w:left="1440"/>
      </w:pPr>
      <w:r>
        <w:t xml:space="preserve">Click the corresponding space group and load the space group diagram. </w:t>
      </w:r>
    </w:p>
    <w:p w:rsidR="008D21BD" w:rsidRDefault="008D21BD" w:rsidP="0008774A">
      <w:pPr>
        <w:pStyle w:val="ListParagraph"/>
        <w:ind w:left="1440"/>
      </w:pPr>
      <w:r>
        <w:lastRenderedPageBreak/>
        <w:t xml:space="preserve">From the space group diagram identify and give the name of </w:t>
      </w:r>
      <w:r w:rsidR="007B103C">
        <w:t xml:space="preserve">all the </w:t>
      </w:r>
      <w:r>
        <w:t xml:space="preserve">symmetry operations (to understand the symmetry symbols use the following link: </w:t>
      </w:r>
      <w:hyperlink r:id="rId8" w:history="1">
        <w:r w:rsidRPr="00C21DDA">
          <w:rPr>
            <w:rStyle w:val="Hyperlink"/>
          </w:rPr>
          <w:t>http://img.chem.ucl.ac.uk/sgp/misc/symbols.htm</w:t>
        </w:r>
      </w:hyperlink>
      <w:r>
        <w:t>)</w:t>
      </w:r>
    </w:p>
    <w:p w:rsidR="007B103C" w:rsidRDefault="007B103C" w:rsidP="007B103C">
      <w:pPr>
        <w:pStyle w:val="ListParagraph"/>
        <w:numPr>
          <w:ilvl w:val="0"/>
          <w:numId w:val="3"/>
        </w:numPr>
      </w:pPr>
      <w:r>
        <w:t xml:space="preserve">Below is a space group diagram. An atom </w:t>
      </w:r>
      <w:proofErr w:type="spellStart"/>
      <w:r>
        <w:t>labeled</w:t>
      </w:r>
      <w:proofErr w:type="spellEnd"/>
      <w:r>
        <w:t xml:space="preserve"> ‘1’ is given. Generate all the other atoms in the diagram. </w:t>
      </w:r>
    </w:p>
    <w:p w:rsidR="007B103C" w:rsidRDefault="007B103C" w:rsidP="007B103C">
      <w:pPr>
        <w:pStyle w:val="ListParagraph"/>
      </w:pPr>
    </w:p>
    <w:p w:rsidR="007B103C" w:rsidRDefault="007B103C" w:rsidP="007B103C">
      <w:pPr>
        <w:pStyle w:val="ListParagraph"/>
      </w:pPr>
      <w:r w:rsidRPr="007B103C">
        <w:rPr>
          <w:noProof/>
          <w:lang w:eastAsia="en-IN"/>
        </w:rPr>
        <w:drawing>
          <wp:inline distT="0" distB="0" distL="0" distR="0">
            <wp:extent cx="2940050" cy="245192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15681" r="33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050" cy="24519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7423DF" w:rsidRDefault="001512BB" w:rsidP="001512BB">
      <w:pPr>
        <w:pStyle w:val="ListParagraph"/>
        <w:numPr>
          <w:ilvl w:val="0"/>
          <w:numId w:val="3"/>
        </w:numPr>
      </w:pPr>
      <w:r>
        <w:t>X-ray Diffraction</w:t>
      </w:r>
    </w:p>
    <w:p w:rsidR="00EE2C8E" w:rsidRPr="00EE2C8E" w:rsidRDefault="007423DF" w:rsidP="00EE2C8E">
      <w:pPr>
        <w:pStyle w:val="ListParagraph"/>
        <w:numPr>
          <w:ilvl w:val="1"/>
          <w:numId w:val="3"/>
        </w:numPr>
        <w:rPr>
          <w:rFonts w:cstheme="minorHAnsi"/>
        </w:rPr>
      </w:pPr>
      <w:r>
        <w:t>Load the CIF file of Cs</w:t>
      </w:r>
      <w:r w:rsidRPr="005A695E">
        <w:rPr>
          <w:vertAlign w:val="subscript"/>
        </w:rPr>
        <w:t>2</w:t>
      </w:r>
      <w:r>
        <w:t>AgInCl</w:t>
      </w:r>
      <w:r w:rsidRPr="005A695E">
        <w:rPr>
          <w:vertAlign w:val="subscript"/>
        </w:rPr>
        <w:t>6</w:t>
      </w:r>
      <w:r>
        <w:t xml:space="preserve"> in </w:t>
      </w:r>
      <w:proofErr w:type="spellStart"/>
      <w:r>
        <w:t>Vesta</w:t>
      </w:r>
      <w:proofErr w:type="spellEnd"/>
      <w:r>
        <w:t>. Simulate</w:t>
      </w:r>
      <w:r w:rsidR="001B1662">
        <w:t xml:space="preserve"> the X-ray diffraction pattern. (Make sure to use </w:t>
      </w:r>
      <w:r w:rsidR="00B77D46">
        <w:t xml:space="preserve">the </w:t>
      </w:r>
      <w:r w:rsidR="001B1662">
        <w:t xml:space="preserve">correct X-ray source wavelength as given in the CIF file). In the </w:t>
      </w:r>
      <w:r>
        <w:t>simulated</w:t>
      </w:r>
      <w:r w:rsidR="001B1662">
        <w:t xml:space="preserve"> plot, identity the reflection (</w:t>
      </w:r>
      <w:proofErr w:type="spellStart"/>
      <w:r w:rsidR="001B1662">
        <w:t>hkl</w:t>
      </w:r>
      <w:proofErr w:type="spellEnd"/>
      <w:r w:rsidR="001B1662">
        <w:t xml:space="preserve">) planes of all the major peaks between 20 </w:t>
      </w:r>
      <w:r w:rsidR="001B1662" w:rsidRPr="00EE2C8E">
        <w:rPr>
          <w:rFonts w:cstheme="minorHAnsi"/>
        </w:rPr>
        <w:t>and 60°</w:t>
      </w:r>
      <w:r w:rsidR="00EE2C8E" w:rsidRPr="00EE2C8E">
        <w:rPr>
          <w:rFonts w:cstheme="minorHAnsi"/>
        </w:rPr>
        <w:t xml:space="preserve"> and label them</w:t>
      </w:r>
      <w:r w:rsidR="001B1662" w:rsidRPr="00EE2C8E">
        <w:rPr>
          <w:rFonts w:cstheme="minorHAnsi"/>
        </w:rPr>
        <w:t xml:space="preserve">.  </w:t>
      </w:r>
    </w:p>
    <w:p w:rsidR="00EE2C8E" w:rsidRDefault="00EE2C8E" w:rsidP="00EE2C8E">
      <w:pPr>
        <w:pStyle w:val="ListParagraph"/>
        <w:numPr>
          <w:ilvl w:val="1"/>
          <w:numId w:val="3"/>
        </w:numPr>
      </w:pPr>
      <w:r>
        <w:t>(export the generated X-ray diffraction pattern to excel from File menu in the Powder Diffraction Pattern window)</w:t>
      </w:r>
    </w:p>
    <w:p w:rsidR="00EE2C8E" w:rsidRDefault="00B77D46" w:rsidP="00EE2C8E">
      <w:pPr>
        <w:pStyle w:val="ListParagraph"/>
        <w:ind w:left="1440"/>
      </w:pPr>
      <w:r>
        <w:t>T</w:t>
      </w:r>
      <w:r w:rsidR="00EE2C8E">
        <w:t>he material Cs</w:t>
      </w:r>
      <w:r w:rsidR="00EE2C8E" w:rsidRPr="00502246">
        <w:rPr>
          <w:vertAlign w:val="subscript"/>
        </w:rPr>
        <w:t>2</w:t>
      </w:r>
      <w:r w:rsidR="00EE2C8E">
        <w:t>AgInCl</w:t>
      </w:r>
      <w:r w:rsidR="00EE2C8E" w:rsidRPr="00502246">
        <w:rPr>
          <w:vertAlign w:val="subscript"/>
        </w:rPr>
        <w:t>6</w:t>
      </w:r>
      <w:r w:rsidR="00EE2C8E">
        <w:t xml:space="preserve"> is manipulated </w:t>
      </w:r>
      <w:proofErr w:type="spellStart"/>
      <w:r w:rsidR="00EE2C8E">
        <w:t>inorder</w:t>
      </w:r>
      <w:proofErr w:type="spellEnd"/>
      <w:r w:rsidR="00EE2C8E">
        <w:t xml:space="preserve"> to tune the optical properties. The In</w:t>
      </w:r>
      <w:r w:rsidR="00EE2C8E" w:rsidRPr="00EE2C8E">
        <w:rPr>
          <w:vertAlign w:val="superscript"/>
        </w:rPr>
        <w:t>3+</w:t>
      </w:r>
      <w:r w:rsidR="00EE2C8E">
        <w:t xml:space="preserve"> cation is substituted with Bi</w:t>
      </w:r>
      <w:r w:rsidR="00EE2C8E" w:rsidRPr="00EE2C8E">
        <w:rPr>
          <w:vertAlign w:val="superscript"/>
        </w:rPr>
        <w:t>3+</w:t>
      </w:r>
      <w:r w:rsidR="00EE2C8E">
        <w:t xml:space="preserve"> and the new material takes the formula Cs</w:t>
      </w:r>
      <w:r w:rsidR="00EE2C8E" w:rsidRPr="00EE2C8E">
        <w:rPr>
          <w:vertAlign w:val="subscript"/>
        </w:rPr>
        <w:t>2</w:t>
      </w:r>
      <w:r w:rsidR="00EE2C8E">
        <w:t>AgIn</w:t>
      </w:r>
      <w:r w:rsidR="00EE2C8E" w:rsidRPr="00EE2C8E">
        <w:rPr>
          <w:vertAlign w:val="subscript"/>
        </w:rPr>
        <w:t>x</w:t>
      </w:r>
      <w:r w:rsidR="00EE2C8E">
        <w:t>Bi</w:t>
      </w:r>
      <w:r w:rsidR="00EE2C8E" w:rsidRPr="00EE2C8E">
        <w:rPr>
          <w:vertAlign w:val="subscript"/>
        </w:rPr>
        <w:t>1-x</w:t>
      </w:r>
      <w:r w:rsidR="00EE2C8E">
        <w:t>Cl</w:t>
      </w:r>
      <w:r w:rsidR="00EE2C8E" w:rsidRPr="00EE2C8E">
        <w:rPr>
          <w:vertAlign w:val="subscript"/>
        </w:rPr>
        <w:t>6</w:t>
      </w:r>
      <w:r w:rsidR="00EE2C8E">
        <w:t xml:space="preserve">. </w:t>
      </w:r>
    </w:p>
    <w:p w:rsidR="00000FDB" w:rsidRDefault="00000FDB" w:rsidP="00EE2C8E">
      <w:pPr>
        <w:pStyle w:val="ListParagraph"/>
        <w:ind w:left="1440"/>
      </w:pPr>
      <w:r>
        <w:t>The materials with x=0</w:t>
      </w:r>
      <w:proofErr w:type="gramStart"/>
      <w:r>
        <w:t>,0.2,0.4</w:t>
      </w:r>
      <w:proofErr w:type="gramEnd"/>
      <w:r>
        <w:t>, 0.6, 0.8 and 1 are synthesized in our laboratory. These materials are characterized using X-ray diffraction and the measured data is given in the attached excel sheet in this assignment folder. (File name</w:t>
      </w:r>
      <w:r w:rsidR="001512BB">
        <w:t>:</w:t>
      </w:r>
      <w:r>
        <w:t xml:space="preserve"> xrd.xlsx). </w:t>
      </w:r>
    </w:p>
    <w:p w:rsidR="007423DF" w:rsidRDefault="007423DF" w:rsidP="00EE2C8E">
      <w:pPr>
        <w:pStyle w:val="ListParagraph"/>
        <w:ind w:left="1440"/>
      </w:pPr>
      <w:r>
        <w:t>Compare the simulated XRD pattern in 4(a) and the experimentally measured pattern of Cs</w:t>
      </w:r>
      <w:r w:rsidRPr="007423DF">
        <w:rPr>
          <w:vertAlign w:val="subscript"/>
        </w:rPr>
        <w:t>2</w:t>
      </w:r>
      <w:r>
        <w:t>AgInCl</w:t>
      </w:r>
      <w:r w:rsidRPr="007423DF">
        <w:rPr>
          <w:vertAlign w:val="subscript"/>
        </w:rPr>
        <w:t>6</w:t>
      </w:r>
      <w:r>
        <w:t>. If any difference is found find the lattice parameter a, b and c for the experimentally measured XRD pattern of Cs</w:t>
      </w:r>
      <w:r w:rsidRPr="007423DF">
        <w:rPr>
          <w:vertAlign w:val="subscript"/>
        </w:rPr>
        <w:t>2</w:t>
      </w:r>
      <w:r>
        <w:t>AgInCl</w:t>
      </w:r>
      <w:r w:rsidRPr="007423DF">
        <w:rPr>
          <w:vertAlign w:val="subscript"/>
        </w:rPr>
        <w:t>6</w:t>
      </w:r>
      <w:r>
        <w:t xml:space="preserve">. </w:t>
      </w:r>
      <w:r w:rsidR="003F79FB">
        <w:t>(Hint: consider normalizing the simulated XRD pattern and the measured patterns to enhance the ease of comparison)</w:t>
      </w:r>
    </w:p>
    <w:p w:rsidR="001512BB" w:rsidRDefault="007423DF" w:rsidP="001512BB">
      <w:pPr>
        <w:pStyle w:val="ListParagraph"/>
        <w:numPr>
          <w:ilvl w:val="1"/>
          <w:numId w:val="3"/>
        </w:numPr>
      </w:pPr>
      <w:r>
        <w:t>Find the lattice parameters a, b, c for all values of x. Plot ‘a’ as a function ‘x’. If any variations are observed, explain why the substitution of In</w:t>
      </w:r>
      <w:r w:rsidRPr="007423DF">
        <w:rPr>
          <w:vertAlign w:val="superscript"/>
        </w:rPr>
        <w:t>3+</w:t>
      </w:r>
      <w:r>
        <w:t xml:space="preserve"> by Bi</w:t>
      </w:r>
      <w:r w:rsidRPr="007423DF">
        <w:rPr>
          <w:vertAlign w:val="superscript"/>
        </w:rPr>
        <w:t>3+</w:t>
      </w:r>
      <w:r>
        <w:t xml:space="preserve"> introduced </w:t>
      </w:r>
      <w:r w:rsidR="00B77D46">
        <w:t xml:space="preserve">a </w:t>
      </w:r>
      <w:r>
        <w:t xml:space="preserve">change in the lattice parameters. </w:t>
      </w:r>
    </w:p>
    <w:p w:rsidR="001512BB" w:rsidRDefault="001512BB" w:rsidP="001512BB">
      <w:pPr>
        <w:pStyle w:val="ListParagraph"/>
        <w:numPr>
          <w:ilvl w:val="0"/>
          <w:numId w:val="3"/>
        </w:numPr>
      </w:pPr>
      <w:r>
        <w:t>Defects: Write the Kroger-</w:t>
      </w:r>
      <w:proofErr w:type="spellStart"/>
      <w:r>
        <w:t>Vink</w:t>
      </w:r>
      <w:proofErr w:type="spellEnd"/>
      <w:r>
        <w:t xml:space="preserve"> notation for the following conditions and explain the type of conductivity introduced. </w:t>
      </w:r>
    </w:p>
    <w:p w:rsidR="001512BB" w:rsidRDefault="001512BB" w:rsidP="001512BB">
      <w:pPr>
        <w:pStyle w:val="ListParagraph"/>
        <w:numPr>
          <w:ilvl w:val="1"/>
          <w:numId w:val="3"/>
        </w:numPr>
      </w:pPr>
      <w:r>
        <w:t>Substitution</w:t>
      </w:r>
      <w:r w:rsidR="00B77D46">
        <w:t xml:space="preserve"> of </w:t>
      </w:r>
      <w:r>
        <w:t>In</w:t>
      </w:r>
      <w:r w:rsidRPr="001512BB">
        <w:rPr>
          <w:vertAlign w:val="superscript"/>
        </w:rPr>
        <w:t>3+</w:t>
      </w:r>
      <w:r>
        <w:t xml:space="preserve"> by Bi</w:t>
      </w:r>
      <w:r w:rsidRPr="001512BB">
        <w:rPr>
          <w:vertAlign w:val="superscript"/>
        </w:rPr>
        <w:t>3+</w:t>
      </w:r>
      <w:r>
        <w:t xml:space="preserve"> in Cs</w:t>
      </w:r>
      <w:r w:rsidRPr="001512BB">
        <w:rPr>
          <w:vertAlign w:val="subscript"/>
        </w:rPr>
        <w:t>2</w:t>
      </w:r>
      <w:r>
        <w:t>AgInCl</w:t>
      </w:r>
      <w:r w:rsidRPr="001512BB">
        <w:rPr>
          <w:vertAlign w:val="subscript"/>
        </w:rPr>
        <w:t>6</w:t>
      </w:r>
      <w:r>
        <w:t xml:space="preserve">. </w:t>
      </w:r>
    </w:p>
    <w:p w:rsidR="001512BB" w:rsidRDefault="001512BB" w:rsidP="001512BB">
      <w:pPr>
        <w:pStyle w:val="ListParagraph"/>
        <w:numPr>
          <w:ilvl w:val="1"/>
          <w:numId w:val="3"/>
        </w:numPr>
      </w:pPr>
      <w:r>
        <w:t>Introduce Bi</w:t>
      </w:r>
      <w:r w:rsidRPr="001512BB">
        <w:rPr>
          <w:vertAlign w:val="superscript"/>
        </w:rPr>
        <w:t>3+</w:t>
      </w:r>
      <w:r>
        <w:t xml:space="preserve"> in the interstitial site of Cs</w:t>
      </w:r>
      <w:r w:rsidRPr="001512BB">
        <w:rPr>
          <w:vertAlign w:val="subscript"/>
        </w:rPr>
        <w:t>2</w:t>
      </w:r>
      <w:r>
        <w:t>AgInCl</w:t>
      </w:r>
      <w:r w:rsidRPr="001512BB">
        <w:rPr>
          <w:vertAlign w:val="subscript"/>
        </w:rPr>
        <w:t>6</w:t>
      </w:r>
    </w:p>
    <w:p w:rsidR="001512BB" w:rsidRDefault="001512BB" w:rsidP="001512BB">
      <w:pPr>
        <w:pStyle w:val="ListParagraph"/>
        <w:numPr>
          <w:ilvl w:val="1"/>
          <w:numId w:val="3"/>
        </w:numPr>
      </w:pPr>
      <w:r>
        <w:t>Vacancy of anion</w:t>
      </w:r>
    </w:p>
    <w:p w:rsidR="001512BB" w:rsidRDefault="001512BB" w:rsidP="001512BB">
      <w:pPr>
        <w:pStyle w:val="ListParagraph"/>
        <w:numPr>
          <w:ilvl w:val="1"/>
          <w:numId w:val="3"/>
        </w:numPr>
      </w:pPr>
      <w:r>
        <w:lastRenderedPageBreak/>
        <w:t>Vacancy of Ag</w:t>
      </w:r>
      <w:r w:rsidRPr="001512BB">
        <w:rPr>
          <w:vertAlign w:val="superscript"/>
        </w:rPr>
        <w:t>+</w:t>
      </w:r>
      <w:r>
        <w:t xml:space="preserve"> cation</w:t>
      </w:r>
    </w:p>
    <w:p w:rsidR="001512BB" w:rsidRDefault="001512BB" w:rsidP="001512BB">
      <w:pPr>
        <w:pStyle w:val="ListParagraph"/>
        <w:numPr>
          <w:ilvl w:val="1"/>
          <w:numId w:val="3"/>
        </w:numPr>
      </w:pPr>
      <w:r>
        <w:t>Substitution of In</w:t>
      </w:r>
      <w:r w:rsidRPr="001512BB">
        <w:rPr>
          <w:vertAlign w:val="superscript"/>
        </w:rPr>
        <w:t>3+</w:t>
      </w:r>
      <w:r>
        <w:t xml:space="preserve"> by Mg</w:t>
      </w:r>
      <w:r w:rsidRPr="001512BB">
        <w:rPr>
          <w:vertAlign w:val="superscript"/>
        </w:rPr>
        <w:t>2+</w:t>
      </w:r>
    </w:p>
    <w:sectPr w:rsidR="001512BB" w:rsidSect="00EB607A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32E3" w:rsidRDefault="00BE32E3" w:rsidP="001512BB">
      <w:pPr>
        <w:spacing w:after="0" w:line="240" w:lineRule="auto"/>
      </w:pPr>
      <w:r>
        <w:separator/>
      </w:r>
    </w:p>
  </w:endnote>
  <w:endnote w:type="continuationSeparator" w:id="0">
    <w:p w:rsidR="00BE32E3" w:rsidRDefault="00BE32E3" w:rsidP="00151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no Pro">
    <w:altName w:val="Constantia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Myriad Pro Light">
    <w:altName w:val="Corbel"/>
    <w:panose1 w:val="00000000000000000000"/>
    <w:charset w:val="00"/>
    <w:family w:val="swiss"/>
    <w:notTrueType/>
    <w:pitch w:val="variable"/>
    <w:sig w:usb0="00000001" w:usb1="500020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32E3" w:rsidRDefault="00BE32E3" w:rsidP="001512BB">
      <w:pPr>
        <w:spacing w:after="0" w:line="240" w:lineRule="auto"/>
      </w:pPr>
      <w:r>
        <w:separator/>
      </w:r>
    </w:p>
  </w:footnote>
  <w:footnote w:type="continuationSeparator" w:id="0">
    <w:p w:rsidR="00BE32E3" w:rsidRDefault="00BE32E3" w:rsidP="001512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2BB" w:rsidRDefault="001512BB">
    <w:pPr>
      <w:pStyle w:val="Header"/>
    </w:pPr>
    <w:r>
      <w:t xml:space="preserve">Assignment – 1 </w:t>
    </w:r>
    <w:r>
      <w:tab/>
    </w:r>
    <w:r>
      <w:tab/>
      <w:t>CH3052 Material Science for Chemical Engineer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8C59E2"/>
    <w:multiLevelType w:val="hybridMultilevel"/>
    <w:tmpl w:val="9532271A"/>
    <w:lvl w:ilvl="0" w:tplc="2ECA70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052339"/>
    <w:multiLevelType w:val="hybridMultilevel"/>
    <w:tmpl w:val="ED4E6482"/>
    <w:lvl w:ilvl="0" w:tplc="D47057D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C2D2B42"/>
    <w:multiLevelType w:val="hybridMultilevel"/>
    <w:tmpl w:val="8D0EDDC8"/>
    <w:lvl w:ilvl="0" w:tplc="1DD03EB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41A5A2D"/>
    <w:multiLevelType w:val="hybridMultilevel"/>
    <w:tmpl w:val="941EBD4C"/>
    <w:lvl w:ilvl="0" w:tplc="7DD01C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CF2A60"/>
    <w:multiLevelType w:val="hybridMultilevel"/>
    <w:tmpl w:val="1C00AF74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7K0MDQzNTGwsDAwNDBX0lEKTi0uzszPAykwqgUAGnsocywAAAA="/>
  </w:docVars>
  <w:rsids>
    <w:rsidRoot w:val="00C44792"/>
    <w:rsid w:val="00000FDB"/>
    <w:rsid w:val="0000179C"/>
    <w:rsid w:val="0008774A"/>
    <w:rsid w:val="001512BB"/>
    <w:rsid w:val="001B1662"/>
    <w:rsid w:val="003F79FB"/>
    <w:rsid w:val="00502246"/>
    <w:rsid w:val="005857ED"/>
    <w:rsid w:val="005A695E"/>
    <w:rsid w:val="007423DF"/>
    <w:rsid w:val="007743BA"/>
    <w:rsid w:val="007B103C"/>
    <w:rsid w:val="008500F8"/>
    <w:rsid w:val="008D21BD"/>
    <w:rsid w:val="00966D96"/>
    <w:rsid w:val="009B78E2"/>
    <w:rsid w:val="00AC2476"/>
    <w:rsid w:val="00B77D46"/>
    <w:rsid w:val="00BE32E3"/>
    <w:rsid w:val="00C44792"/>
    <w:rsid w:val="00C73034"/>
    <w:rsid w:val="00D37BCB"/>
    <w:rsid w:val="00EB607A"/>
    <w:rsid w:val="00EE2C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0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IReceivedDate">
    <w:name w:val="AI_Received_Date"/>
    <w:basedOn w:val="Normal"/>
    <w:next w:val="Normal"/>
    <w:autoRedefine/>
    <w:rsid w:val="00AC2476"/>
    <w:pPr>
      <w:spacing w:after="100" w:line="240" w:lineRule="auto"/>
    </w:pPr>
    <w:rPr>
      <w:rFonts w:ascii="Arno Pro" w:eastAsia="Times New Roman" w:hAnsi="Arno Pro" w:cs="Times New Roman"/>
      <w:sz w:val="18"/>
      <w:szCs w:val="20"/>
      <w:lang w:val="en-US"/>
    </w:rPr>
  </w:style>
  <w:style w:type="paragraph" w:customStyle="1" w:styleId="AuthorInformationTitle">
    <w:name w:val="Author_Information_Title"/>
    <w:basedOn w:val="Normal"/>
    <w:rsid w:val="00AC2476"/>
    <w:pPr>
      <w:spacing w:before="180" w:after="60" w:line="240" w:lineRule="auto"/>
      <w:jc w:val="both"/>
    </w:pPr>
    <w:rPr>
      <w:rFonts w:ascii="Myriad Pro Light" w:eastAsia="Times New Roman" w:hAnsi="Myriad Pro Light" w:cs="Times New Roman"/>
      <w:b/>
      <w:kern w:val="23"/>
      <w:sz w:val="21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447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479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0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03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1512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12BB"/>
  </w:style>
  <w:style w:type="paragraph" w:styleId="Footer">
    <w:name w:val="footer"/>
    <w:basedOn w:val="Normal"/>
    <w:link w:val="FooterChar"/>
    <w:uiPriority w:val="99"/>
    <w:semiHidden/>
    <w:unhideWhenUsed/>
    <w:rsid w:val="001512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12B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mg.chem.ucl.ac.uk/sgp/misc/symbols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p-minerals.org/vesta/en/download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vind</dc:creator>
  <cp:lastModifiedBy>Aravind</cp:lastModifiedBy>
  <cp:revision>9</cp:revision>
  <dcterms:created xsi:type="dcterms:W3CDTF">2021-04-15T17:34:00Z</dcterms:created>
  <dcterms:modified xsi:type="dcterms:W3CDTF">2021-04-15T19:56:00Z</dcterms:modified>
</cp:coreProperties>
</file>